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1AB1" w:rsidRDefault="003A6304" w:rsidP="004D6F89">
      <w:pPr>
        <w:pStyle w:val="NoSpacing"/>
        <w:jc w:val="center"/>
        <w:rPr>
          <w:rFonts w:ascii="Calibri" w:hAnsi="Calibri" w:cs="Calibri"/>
          <w:b/>
          <w:sz w:val="24"/>
          <w:szCs w:val="24"/>
        </w:rPr>
      </w:pPr>
      <w:r w:rsidRPr="006242F5">
        <w:rPr>
          <w:noProof/>
          <w:lang w:eastAsia="hr-H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085715</wp:posOffset>
            </wp:positionH>
            <wp:positionV relativeFrom="paragraph">
              <wp:posOffset>10795</wp:posOffset>
            </wp:positionV>
            <wp:extent cx="1252563" cy="743585"/>
            <wp:effectExtent l="0" t="0" r="5080" b="0"/>
            <wp:wrapNone/>
            <wp:docPr id="1" name="Picture 1" descr="E:\Google Drive\ZTK\images-ZTK\ZTK-logo\ZTK GD\PNG - RASTER - ZA WEB\ZTK DU - Logo_Horizontal - Color - Posit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Google Drive\ZTK\images-ZTK\ZTK-logo\ZTK GD\PNG - RASTER - ZA WEB\ZTK DU - Logo_Horizontal - Color - Positiv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78" t="27759" r="23926" b="25886"/>
                    <a:stretch/>
                  </pic:blipFill>
                  <pic:spPr bwMode="auto">
                    <a:xfrm>
                      <a:off x="0" y="0"/>
                      <a:ext cx="1252563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0F1E" w:rsidRPr="00951B17" w:rsidRDefault="00960F1E" w:rsidP="004D6F89">
      <w:pPr>
        <w:pStyle w:val="NoSpacing"/>
        <w:jc w:val="center"/>
        <w:rPr>
          <w:rFonts w:ascii="Calibri" w:hAnsi="Calibri" w:cs="Calibri"/>
          <w:b/>
          <w:sz w:val="24"/>
          <w:szCs w:val="24"/>
        </w:rPr>
      </w:pPr>
    </w:p>
    <w:p w:rsidR="004D6F89" w:rsidRPr="0051131C" w:rsidRDefault="004D6F89" w:rsidP="004D6F89">
      <w:pPr>
        <w:pStyle w:val="NoSpacing"/>
        <w:rPr>
          <w:rFonts w:ascii="Calibri" w:hAnsi="Calibri" w:cs="Calibri"/>
          <w:sz w:val="24"/>
          <w:szCs w:val="24"/>
        </w:rPr>
      </w:pPr>
      <w:r w:rsidRPr="0051131C">
        <w:rPr>
          <w:rFonts w:ascii="Calibri" w:hAnsi="Calibri" w:cs="Calibri"/>
          <w:sz w:val="24"/>
          <w:szCs w:val="24"/>
        </w:rPr>
        <w:t>Dubrovnik _______________ 202</w:t>
      </w:r>
      <w:r w:rsidR="003A6304">
        <w:rPr>
          <w:rFonts w:ascii="Calibri" w:hAnsi="Calibri" w:cs="Calibri"/>
          <w:sz w:val="24"/>
          <w:szCs w:val="24"/>
        </w:rPr>
        <w:t>4</w:t>
      </w:r>
      <w:r w:rsidRPr="0051131C">
        <w:rPr>
          <w:rFonts w:ascii="Calibri" w:hAnsi="Calibri" w:cs="Calibri"/>
          <w:sz w:val="24"/>
          <w:szCs w:val="24"/>
        </w:rPr>
        <w:t>.</w:t>
      </w:r>
    </w:p>
    <w:p w:rsidR="00F350B0" w:rsidRPr="00F350B0" w:rsidRDefault="004D6F89" w:rsidP="00F350B0">
      <w:pPr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Predmet: Provjera formalno-</w:t>
      </w:r>
      <w:r w:rsidR="00D82E59" w:rsidRPr="00951B17">
        <w:rPr>
          <w:rFonts w:cs="Calibri"/>
          <w:b/>
          <w:sz w:val="24"/>
          <w:szCs w:val="24"/>
        </w:rPr>
        <w:t xml:space="preserve">pravnih uvjeta prijave na Javni poziv za predlaganje </w:t>
      </w:r>
      <w:r w:rsidR="00960F1E" w:rsidRPr="00951B17">
        <w:rPr>
          <w:rFonts w:cs="Calibri"/>
          <w:b/>
          <w:sz w:val="24"/>
          <w:szCs w:val="24"/>
        </w:rPr>
        <w:t>projekata</w:t>
      </w:r>
      <w:r w:rsidR="00276356">
        <w:rPr>
          <w:rFonts w:cs="Calibri"/>
          <w:b/>
          <w:sz w:val="24"/>
          <w:szCs w:val="24"/>
        </w:rPr>
        <w:t>/programa u području</w:t>
      </w:r>
      <w:r w:rsidR="00960F1E" w:rsidRPr="00951B17">
        <w:rPr>
          <w:rFonts w:cs="Calibri"/>
          <w:b/>
          <w:sz w:val="24"/>
          <w:szCs w:val="24"/>
        </w:rPr>
        <w:t xml:space="preserve"> javnih potreba u tehničk</w:t>
      </w:r>
      <w:r w:rsidR="006C5F93" w:rsidRPr="00951B17">
        <w:rPr>
          <w:rFonts w:cs="Calibri"/>
          <w:b/>
          <w:sz w:val="24"/>
          <w:szCs w:val="24"/>
        </w:rPr>
        <w:t>oj kulturi Grada Dubrovnika 20</w:t>
      </w:r>
      <w:r w:rsidR="00951B17" w:rsidRPr="00951B17">
        <w:rPr>
          <w:rFonts w:cs="Calibri"/>
          <w:b/>
          <w:sz w:val="24"/>
          <w:szCs w:val="24"/>
        </w:rPr>
        <w:t>2</w:t>
      </w:r>
      <w:r w:rsidR="003A6304">
        <w:rPr>
          <w:rFonts w:cs="Calibri"/>
          <w:b/>
          <w:sz w:val="24"/>
          <w:szCs w:val="24"/>
        </w:rPr>
        <w:t>4</w:t>
      </w:r>
      <w:bookmarkStart w:id="0" w:name="_GoBack"/>
      <w:bookmarkEnd w:id="0"/>
      <w:r w:rsidR="00960F1E" w:rsidRPr="00951B17">
        <w:rPr>
          <w:rFonts w:cs="Calibri"/>
          <w:b/>
          <w:sz w:val="24"/>
          <w:szCs w:val="24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30"/>
        <w:gridCol w:w="762"/>
        <w:gridCol w:w="762"/>
      </w:tblGrid>
      <w:tr w:rsidR="00D82E59" w:rsidRPr="00951B17" w:rsidTr="00F350B0">
        <w:trPr>
          <w:trHeight w:val="510"/>
        </w:trPr>
        <w:tc>
          <w:tcPr>
            <w:tcW w:w="9854" w:type="dxa"/>
            <w:gridSpan w:val="3"/>
            <w:vAlign w:val="center"/>
          </w:tcPr>
          <w:p w:rsidR="00960F1E" w:rsidRPr="00951B17" w:rsidRDefault="00F350B0" w:rsidP="00F350B0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t>NAZIV PRIJAVITELJA</w:t>
            </w:r>
            <w:r>
              <w:rPr>
                <w:rFonts w:cs="Calibri"/>
                <w:sz w:val="24"/>
                <w:szCs w:val="24"/>
              </w:rPr>
              <w:t>:</w:t>
            </w:r>
          </w:p>
        </w:tc>
      </w:tr>
      <w:tr w:rsidR="00F350B0" w:rsidRPr="00951B17" w:rsidTr="00F350B0">
        <w:trPr>
          <w:trHeight w:val="510"/>
        </w:trPr>
        <w:tc>
          <w:tcPr>
            <w:tcW w:w="9854" w:type="dxa"/>
            <w:gridSpan w:val="3"/>
            <w:vAlign w:val="center"/>
          </w:tcPr>
          <w:p w:rsidR="00F350B0" w:rsidRDefault="00F350B0" w:rsidP="00F350B0">
            <w:pPr>
              <w:spacing w:after="0" w:line="240" w:lineRule="auto"/>
              <w:rPr>
                <w:rFonts w:cs="Calibri"/>
                <w:b/>
                <w:sz w:val="24"/>
                <w:szCs w:val="24"/>
              </w:rPr>
            </w:pPr>
            <w:r w:rsidRPr="00276356">
              <w:rPr>
                <w:rFonts w:cs="Calibri"/>
                <w:b/>
                <w:sz w:val="24"/>
                <w:szCs w:val="24"/>
              </w:rPr>
              <w:t>NAZIV PROJEKTA/PROGRAMA:</w:t>
            </w: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951B17">
              <w:rPr>
                <w:rFonts w:cs="Calibri"/>
                <w:b/>
              </w:rPr>
              <w:t>Formalno pravni uvjeti</w:t>
            </w:r>
            <w:r w:rsidR="00244F2E" w:rsidRPr="00951B17">
              <w:rPr>
                <w:rFonts w:cs="Calibri"/>
                <w:b/>
              </w:rPr>
              <w:t xml:space="preserve"> Javnog poziva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951B17">
              <w:rPr>
                <w:rFonts w:cs="Calibri"/>
                <w:b/>
              </w:rPr>
              <w:t>DA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951B17">
              <w:rPr>
                <w:rFonts w:cs="Calibri"/>
                <w:b/>
              </w:rPr>
              <w:t>NE</w:t>
            </w: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D82E59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ijava je u</w:t>
            </w:r>
            <w:r w:rsidR="00244F2E" w:rsidRPr="00951B17">
              <w:rPr>
                <w:rFonts w:cs="Calibri"/>
              </w:rPr>
              <w:t xml:space="preserve"> zatvorenoj</w:t>
            </w:r>
            <w:r w:rsidRPr="00951B17">
              <w:rPr>
                <w:rFonts w:cs="Calibri"/>
              </w:rPr>
              <w:t xml:space="preserve"> omotnici </w:t>
            </w:r>
            <w:r w:rsidR="00A81AB1">
              <w:rPr>
                <w:rFonts w:cs="Calibri"/>
              </w:rPr>
              <w:t>na kojoj je naznačen naziv prijavitelja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Na omotnici postoji oznaka „NE OTVARATI – PRIJAVA ZA JAVNI POZIV“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Na omotnici je naznačen datum i točno vrijeme podnošenja prijave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ojektna prijava je dostavljena za pravi poziv na dostavu projektnih prijava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ojektna prijava je dostavljena u zadanom roku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Lokacija provedbe projekta je prihvatljiva lokacija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22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ijavitelj i svi partneri su prihvatljivi sukladno uvjetima propisanim u Uputama za prijavitelje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276356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276356" w:rsidRPr="00951B17" w:rsidRDefault="00276356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51131C">
              <w:rPr>
                <w:rFonts w:cs="Calibri"/>
              </w:rPr>
              <w:t>Prijavitelj je upisan u odgovarajuće registre i ima ovlaštene osobe u mandatu</w:t>
            </w:r>
          </w:p>
        </w:tc>
        <w:tc>
          <w:tcPr>
            <w:tcW w:w="762" w:type="dxa"/>
            <w:vAlign w:val="center"/>
          </w:tcPr>
          <w:p w:rsidR="00276356" w:rsidRPr="00951B17" w:rsidRDefault="00276356" w:rsidP="00707D04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276356" w:rsidRPr="00951B17" w:rsidRDefault="00276356" w:rsidP="00707D04">
            <w:pPr>
              <w:spacing w:after="0" w:line="240" w:lineRule="auto"/>
              <w:rPr>
                <w:rFonts w:cs="Calibri"/>
              </w:rPr>
            </w:pPr>
          </w:p>
        </w:tc>
      </w:tr>
      <w:tr w:rsidR="00276356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276356" w:rsidRPr="00951B17" w:rsidRDefault="00276356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51131C">
              <w:rPr>
                <w:rFonts w:cs="Calibri"/>
              </w:rPr>
              <w:t xml:space="preserve">Prijavitelj </w:t>
            </w:r>
            <w:r w:rsidR="00A81AB1">
              <w:rPr>
                <w:rFonts w:cs="Calibri"/>
              </w:rPr>
              <w:t xml:space="preserve">je </w:t>
            </w:r>
            <w:r w:rsidRPr="0051131C">
              <w:rPr>
                <w:rFonts w:cs="Calibri"/>
              </w:rPr>
              <w:t>predao financijsko izvješće na FINA-u za godinu koja prethodi godini prijave na poziv</w:t>
            </w:r>
          </w:p>
        </w:tc>
        <w:tc>
          <w:tcPr>
            <w:tcW w:w="762" w:type="dxa"/>
            <w:vAlign w:val="center"/>
          </w:tcPr>
          <w:p w:rsidR="00276356" w:rsidRPr="00951B17" w:rsidRDefault="00276356" w:rsidP="00707D04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276356" w:rsidRPr="00951B17" w:rsidRDefault="00276356" w:rsidP="00707D04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 xml:space="preserve">Propisani prijavni </w:t>
            </w:r>
            <w:r w:rsidR="00276356">
              <w:rPr>
                <w:rFonts w:cs="Calibri"/>
              </w:rPr>
              <w:t xml:space="preserve">opisni </w:t>
            </w:r>
            <w:r w:rsidRPr="00951B17">
              <w:rPr>
                <w:rFonts w:cs="Calibri"/>
              </w:rPr>
              <w:t>obrazac je dostavljen, potpisan i ovjeren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opisani prijavni o</w:t>
            </w:r>
            <w:r w:rsidR="00E21D1C" w:rsidRPr="00951B17">
              <w:rPr>
                <w:rFonts w:cs="Calibri"/>
              </w:rPr>
              <w:t>brazac proračuna je dostavljen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37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opisani obrazac izjave o nepostojanju dvostrukog financiranja je dostavljen, potpisan i ovjeren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Obrazac izjave o partnerstvu je dostavljen, potpisan i ovjeren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6A7F35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 xml:space="preserve">Obrazac životopisa voditelja </w:t>
            </w:r>
            <w:r w:rsidR="00276356" w:rsidRPr="00951B17">
              <w:rPr>
                <w:rFonts w:cs="Calibri"/>
              </w:rPr>
              <w:t xml:space="preserve">projekta </w:t>
            </w:r>
            <w:r w:rsidRPr="00951B17">
              <w:rPr>
                <w:rFonts w:cs="Calibri"/>
              </w:rPr>
              <w:t>ili</w:t>
            </w:r>
            <w:r w:rsidR="00276356">
              <w:rPr>
                <w:rFonts w:cs="Calibri"/>
              </w:rPr>
              <w:t xml:space="preserve"> programa</w:t>
            </w:r>
            <w:r w:rsidRPr="00951B17">
              <w:rPr>
                <w:rFonts w:cs="Calibri"/>
              </w:rPr>
              <w:t xml:space="preserve"> je dostavljen i potpisan 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22"/>
        </w:trPr>
        <w:tc>
          <w:tcPr>
            <w:tcW w:w="8330" w:type="dxa"/>
            <w:vAlign w:val="center"/>
          </w:tcPr>
          <w:p w:rsidR="006A7F35" w:rsidRPr="00951B17" w:rsidRDefault="00E95A8E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Obrazac izjave o</w:t>
            </w:r>
            <w:r w:rsidR="00276356">
              <w:rPr>
                <w:rFonts w:cs="Calibri"/>
              </w:rPr>
              <w:t xml:space="preserve"> </w:t>
            </w:r>
            <w:r w:rsidR="00276356" w:rsidRPr="00951B17">
              <w:rPr>
                <w:rFonts w:cs="Calibri"/>
              </w:rPr>
              <w:t>projektima</w:t>
            </w:r>
            <w:r w:rsidRPr="00951B17">
              <w:rPr>
                <w:rFonts w:cs="Calibri"/>
              </w:rPr>
              <w:t xml:space="preserve"> i/ili </w:t>
            </w:r>
            <w:r w:rsidR="00276356" w:rsidRPr="00951B17">
              <w:rPr>
                <w:rFonts w:cs="Calibri"/>
              </w:rPr>
              <w:t>programima</w:t>
            </w:r>
            <w:r w:rsidRPr="00951B17">
              <w:rPr>
                <w:rFonts w:cs="Calibri"/>
              </w:rPr>
              <w:t xml:space="preserve"> udruge financiranim iz javnih izvora </w:t>
            </w:r>
            <w:r w:rsidR="00A81AB1" w:rsidRPr="00951B17">
              <w:rPr>
                <w:rFonts w:cs="Calibri"/>
              </w:rPr>
              <w:t>je dostavljen, potpisan i ovjeren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4D6F89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8330" w:type="dxa"/>
            <w:vAlign w:val="center"/>
          </w:tcPr>
          <w:p w:rsidR="004D6F89" w:rsidRPr="00951B17" w:rsidRDefault="004D6F89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>
              <w:rPr>
                <w:rFonts w:cs="Calibri"/>
              </w:rPr>
              <w:t>Zatraženi iznos sredstava je unutar financijskih pragova postavljenih u javnom pozivu</w:t>
            </w:r>
          </w:p>
        </w:tc>
        <w:tc>
          <w:tcPr>
            <w:tcW w:w="762" w:type="dxa"/>
            <w:vAlign w:val="center"/>
          </w:tcPr>
          <w:p w:rsidR="004D6F89" w:rsidRPr="00951B17" w:rsidRDefault="004D6F89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4D6F89" w:rsidRPr="00951B17" w:rsidRDefault="004D6F89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8330" w:type="dxa"/>
            <w:vAlign w:val="center"/>
          </w:tcPr>
          <w:p w:rsidR="006A7F35" w:rsidRPr="00951B17" w:rsidRDefault="00E95A8E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>Projektna prijave dostavljena je u papirnatom obliku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6A7F35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6A7F35" w:rsidRPr="00951B17" w:rsidRDefault="00E95A8E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951B17">
              <w:rPr>
                <w:rFonts w:cs="Calibri"/>
              </w:rPr>
              <w:t xml:space="preserve">Projektna prijava pisana je na hrvatskom jeziku i ispunjena </w:t>
            </w:r>
            <w:r w:rsidR="00276356">
              <w:rPr>
                <w:rFonts w:cs="Calibri"/>
              </w:rPr>
              <w:t xml:space="preserve">na </w:t>
            </w:r>
            <w:r w:rsidRPr="00951B17">
              <w:rPr>
                <w:rFonts w:cs="Calibri"/>
              </w:rPr>
              <w:t>račun</w:t>
            </w:r>
            <w:r w:rsidR="00276356">
              <w:rPr>
                <w:rFonts w:cs="Calibri"/>
              </w:rPr>
              <w:t>alu</w:t>
            </w: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6A7F35" w:rsidRPr="00951B17" w:rsidRDefault="006A7F35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276356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276356" w:rsidRPr="00A81AB1" w:rsidRDefault="00A81AB1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>
              <w:rPr>
                <w:rFonts w:cs="Calibri"/>
              </w:rPr>
              <w:t xml:space="preserve">Uvjerenje o nekažnjavanju </w:t>
            </w:r>
            <w:r w:rsidRPr="00A81AB1">
              <w:rPr>
                <w:rFonts w:cs="Calibri"/>
              </w:rPr>
              <w:t>osobe ovlaštene za zastupanje</w:t>
            </w:r>
            <w:r>
              <w:rPr>
                <w:rFonts w:cs="Calibri"/>
              </w:rPr>
              <w:t xml:space="preserve"> je dostavljeno</w:t>
            </w:r>
            <w:r w:rsidRPr="00A81AB1">
              <w:rPr>
                <w:rFonts w:cs="Calibri"/>
              </w:rPr>
              <w:t xml:space="preserve"> </w:t>
            </w:r>
          </w:p>
        </w:tc>
        <w:tc>
          <w:tcPr>
            <w:tcW w:w="762" w:type="dxa"/>
            <w:vAlign w:val="center"/>
          </w:tcPr>
          <w:p w:rsidR="00276356" w:rsidRPr="00951B17" w:rsidRDefault="00276356" w:rsidP="004B17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276356" w:rsidRPr="00951B17" w:rsidRDefault="00276356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A81AB1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A81AB1" w:rsidRDefault="00A81AB1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>
              <w:rPr>
                <w:rFonts w:cs="Calibri"/>
              </w:rPr>
              <w:t>Uvjerenje o nekažnjavanju voditelja projekta je dostavljeno</w:t>
            </w:r>
            <w:r w:rsidRPr="00A81AB1">
              <w:rPr>
                <w:rFonts w:cs="Calibri"/>
              </w:rPr>
              <w:t xml:space="preserve"> </w:t>
            </w:r>
          </w:p>
          <w:p w:rsidR="00A81AB1" w:rsidRPr="00A81AB1" w:rsidRDefault="00A81AB1" w:rsidP="00A81AB1">
            <w:pPr>
              <w:spacing w:after="0" w:line="240" w:lineRule="auto"/>
              <w:ind w:left="470"/>
              <w:rPr>
                <w:rFonts w:cs="Calibri"/>
              </w:rPr>
            </w:pPr>
            <w:r w:rsidRPr="00A81AB1">
              <w:rPr>
                <w:rFonts w:cs="Calibri"/>
              </w:rPr>
              <w:t>(ako je različita od osobe ovlaštene za zastupanje)</w:t>
            </w:r>
          </w:p>
        </w:tc>
        <w:tc>
          <w:tcPr>
            <w:tcW w:w="762" w:type="dxa"/>
            <w:vAlign w:val="center"/>
          </w:tcPr>
          <w:p w:rsidR="00A81AB1" w:rsidRPr="00951B17" w:rsidRDefault="00A81AB1" w:rsidP="00A81AB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A81AB1" w:rsidRPr="00951B17" w:rsidRDefault="00A81AB1" w:rsidP="00A81AB1">
            <w:pPr>
              <w:spacing w:after="0" w:line="240" w:lineRule="auto"/>
              <w:rPr>
                <w:rFonts w:cs="Calibri"/>
              </w:rPr>
            </w:pPr>
          </w:p>
        </w:tc>
      </w:tr>
      <w:tr w:rsidR="00A81AB1" w:rsidRPr="00951B17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A81AB1" w:rsidRPr="00A81AB1" w:rsidRDefault="00A81AB1" w:rsidP="00A81AB1">
            <w:pPr>
              <w:numPr>
                <w:ilvl w:val="0"/>
                <w:numId w:val="4"/>
              </w:numPr>
              <w:spacing w:after="0" w:line="240" w:lineRule="auto"/>
              <w:ind w:left="470" w:hanging="357"/>
              <w:rPr>
                <w:rFonts w:cs="Calibri"/>
              </w:rPr>
            </w:pPr>
            <w:r w:rsidRPr="00A81AB1">
              <w:rPr>
                <w:rFonts w:cs="Calibri"/>
              </w:rPr>
              <w:t xml:space="preserve">Potvrda izdana od strane Ministarstva financija - Porezne uprave o ne postojanju duga (koja nije starija od 30 dana zaključno s danom objave Javnog poziva) </w:t>
            </w:r>
          </w:p>
        </w:tc>
        <w:tc>
          <w:tcPr>
            <w:tcW w:w="762" w:type="dxa"/>
            <w:vAlign w:val="center"/>
          </w:tcPr>
          <w:p w:rsidR="00A81AB1" w:rsidRPr="00951B17" w:rsidRDefault="00A81AB1" w:rsidP="00A81AB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2" w:type="dxa"/>
            <w:vAlign w:val="center"/>
          </w:tcPr>
          <w:p w:rsidR="00A81AB1" w:rsidRPr="00951B17" w:rsidRDefault="00A81AB1" w:rsidP="00A81AB1">
            <w:pPr>
              <w:spacing w:after="0" w:line="240" w:lineRule="auto"/>
              <w:rPr>
                <w:rFonts w:cs="Calibri"/>
              </w:rPr>
            </w:pPr>
          </w:p>
        </w:tc>
      </w:tr>
      <w:tr w:rsidR="00A81AB1" w:rsidRPr="00A81AB1" w:rsidTr="00A81AB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8330" w:type="dxa"/>
            <w:vAlign w:val="center"/>
          </w:tcPr>
          <w:p w:rsidR="00A81AB1" w:rsidRPr="00A81AB1" w:rsidRDefault="00A81AB1" w:rsidP="00A81AB1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RIJAVA UDOVOLJAVA SVIM ZAHTJEVIMA PROVJERE FORMALNO-PRAVNIH UVJETA</w:t>
            </w:r>
            <w:r w:rsidR="00F350B0">
              <w:rPr>
                <w:rFonts w:cs="Calibri"/>
                <w:b/>
              </w:rPr>
              <w:t xml:space="preserve"> POZIVA</w:t>
            </w:r>
          </w:p>
        </w:tc>
        <w:tc>
          <w:tcPr>
            <w:tcW w:w="762" w:type="dxa"/>
            <w:vAlign w:val="center"/>
          </w:tcPr>
          <w:p w:rsidR="00A81AB1" w:rsidRPr="00A81AB1" w:rsidRDefault="00A81AB1" w:rsidP="00A81AB1">
            <w:pPr>
              <w:spacing w:after="0" w:line="240" w:lineRule="auto"/>
              <w:rPr>
                <w:rFonts w:cs="Calibri"/>
                <w:b/>
              </w:rPr>
            </w:pPr>
          </w:p>
        </w:tc>
        <w:tc>
          <w:tcPr>
            <w:tcW w:w="762" w:type="dxa"/>
            <w:vAlign w:val="center"/>
          </w:tcPr>
          <w:p w:rsidR="00A81AB1" w:rsidRPr="00A81AB1" w:rsidRDefault="00A81AB1" w:rsidP="00A81AB1">
            <w:pPr>
              <w:spacing w:after="0" w:line="240" w:lineRule="auto"/>
              <w:rPr>
                <w:rFonts w:cs="Calibri"/>
                <w:b/>
              </w:rPr>
            </w:pPr>
          </w:p>
        </w:tc>
      </w:tr>
    </w:tbl>
    <w:p w:rsidR="00F54713" w:rsidRPr="00951B17" w:rsidRDefault="00F54713" w:rsidP="00F54713">
      <w:pPr>
        <w:spacing w:after="0"/>
        <w:rPr>
          <w:rFonts w:cs="Calibri"/>
          <w:vanish/>
        </w:rPr>
      </w:pPr>
    </w:p>
    <w:tbl>
      <w:tblPr>
        <w:tblpPr w:leftFromText="180" w:rightFromText="180" w:vertAnchor="text" w:horzAnchor="margin" w:tblpY="15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81"/>
        <w:gridCol w:w="3873"/>
      </w:tblGrid>
      <w:tr w:rsidR="00EA5D23" w:rsidRPr="00951B17" w:rsidTr="00A81AB1">
        <w:trPr>
          <w:trHeight w:val="433"/>
        </w:trPr>
        <w:tc>
          <w:tcPr>
            <w:tcW w:w="5637" w:type="dxa"/>
            <w:vAlign w:val="center"/>
          </w:tcPr>
          <w:p w:rsidR="00EA5D23" w:rsidRPr="00951B17" w:rsidRDefault="00EA5D23" w:rsidP="001E3C3C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951B17">
              <w:rPr>
                <w:rFonts w:cs="Calibri"/>
                <w:b/>
              </w:rPr>
              <w:t xml:space="preserve">Članovi Povjerenstva za </w:t>
            </w:r>
            <w:r w:rsidR="001E3C3C">
              <w:rPr>
                <w:rFonts w:cs="Calibri"/>
                <w:b/>
              </w:rPr>
              <w:t>provjeru formalno-pravnih uvjeta</w:t>
            </w:r>
          </w:p>
        </w:tc>
        <w:tc>
          <w:tcPr>
            <w:tcW w:w="3651" w:type="dxa"/>
            <w:vAlign w:val="center"/>
          </w:tcPr>
          <w:p w:rsidR="00EA5D23" w:rsidRPr="00951B17" w:rsidRDefault="00EA5D23" w:rsidP="004B174D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951B17">
              <w:rPr>
                <w:rFonts w:cs="Calibri"/>
                <w:b/>
              </w:rPr>
              <w:t>Potpis</w:t>
            </w:r>
            <w:r w:rsidR="00244F2E" w:rsidRPr="00951B17">
              <w:rPr>
                <w:rFonts w:cs="Calibri"/>
                <w:b/>
              </w:rPr>
              <w:t>:</w:t>
            </w:r>
          </w:p>
        </w:tc>
      </w:tr>
      <w:tr w:rsidR="00EA5D23" w:rsidRPr="00951B17" w:rsidTr="001E3C3C">
        <w:trPr>
          <w:trHeight w:val="550"/>
        </w:trPr>
        <w:tc>
          <w:tcPr>
            <w:tcW w:w="5637" w:type="dxa"/>
            <w:vAlign w:val="center"/>
          </w:tcPr>
          <w:p w:rsidR="00EA5D23" w:rsidRPr="00951B17" w:rsidRDefault="00EA5D23" w:rsidP="002F790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3651" w:type="dxa"/>
            <w:vAlign w:val="center"/>
          </w:tcPr>
          <w:p w:rsidR="00EA5D23" w:rsidRPr="00951B17" w:rsidRDefault="00EA5D23" w:rsidP="004B174D">
            <w:pPr>
              <w:spacing w:after="0" w:line="240" w:lineRule="auto"/>
              <w:rPr>
                <w:rFonts w:cs="Calibri"/>
              </w:rPr>
            </w:pPr>
          </w:p>
        </w:tc>
      </w:tr>
      <w:tr w:rsidR="002F7907" w:rsidRPr="00951B17" w:rsidTr="001E3C3C">
        <w:trPr>
          <w:trHeight w:val="550"/>
        </w:trPr>
        <w:tc>
          <w:tcPr>
            <w:tcW w:w="5637" w:type="dxa"/>
            <w:vAlign w:val="center"/>
          </w:tcPr>
          <w:p w:rsidR="002F7907" w:rsidRPr="00951B17" w:rsidRDefault="002F7907" w:rsidP="002F790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3651" w:type="dxa"/>
            <w:vAlign w:val="center"/>
          </w:tcPr>
          <w:p w:rsidR="002F7907" w:rsidRPr="00951B17" w:rsidRDefault="002F7907" w:rsidP="002F7907">
            <w:pPr>
              <w:spacing w:after="0" w:line="240" w:lineRule="auto"/>
              <w:rPr>
                <w:rFonts w:cs="Calibri"/>
              </w:rPr>
            </w:pPr>
          </w:p>
        </w:tc>
      </w:tr>
      <w:tr w:rsidR="00EA5D23" w:rsidRPr="00951B17" w:rsidTr="001E3C3C">
        <w:trPr>
          <w:trHeight w:val="550"/>
        </w:trPr>
        <w:tc>
          <w:tcPr>
            <w:tcW w:w="5637" w:type="dxa"/>
            <w:vAlign w:val="center"/>
          </w:tcPr>
          <w:p w:rsidR="00EA5D23" w:rsidRPr="00951B17" w:rsidRDefault="00EA5D23" w:rsidP="00960F1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="Calibri"/>
              </w:rPr>
            </w:pPr>
          </w:p>
        </w:tc>
        <w:tc>
          <w:tcPr>
            <w:tcW w:w="3651" w:type="dxa"/>
            <w:vAlign w:val="center"/>
          </w:tcPr>
          <w:p w:rsidR="00EA5D23" w:rsidRPr="00951B17" w:rsidRDefault="00EA5D23" w:rsidP="004B174D">
            <w:pPr>
              <w:spacing w:after="0" w:line="240" w:lineRule="auto"/>
              <w:rPr>
                <w:rFonts w:cs="Calibri"/>
              </w:rPr>
            </w:pPr>
          </w:p>
        </w:tc>
      </w:tr>
    </w:tbl>
    <w:p w:rsidR="00EA5D23" w:rsidRPr="00951B17" w:rsidRDefault="00EA5D23">
      <w:pPr>
        <w:rPr>
          <w:rFonts w:cs="Calibri"/>
        </w:rPr>
      </w:pPr>
    </w:p>
    <w:sectPr w:rsidR="00EA5D23" w:rsidRPr="00951B17" w:rsidSect="00F350B0">
      <w:head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6CCC" w:rsidRDefault="001F6CCC" w:rsidP="004D6F89">
      <w:pPr>
        <w:spacing w:after="0" w:line="240" w:lineRule="auto"/>
      </w:pPr>
      <w:r>
        <w:separator/>
      </w:r>
    </w:p>
  </w:endnote>
  <w:endnote w:type="continuationSeparator" w:id="0">
    <w:p w:rsidR="001F6CCC" w:rsidRDefault="001F6CCC" w:rsidP="004D6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6CCC" w:rsidRDefault="001F6CCC" w:rsidP="004D6F89">
      <w:pPr>
        <w:spacing w:after="0" w:line="240" w:lineRule="auto"/>
      </w:pPr>
      <w:r>
        <w:separator/>
      </w:r>
    </w:p>
  </w:footnote>
  <w:footnote w:type="continuationSeparator" w:id="0">
    <w:p w:rsidR="001F6CCC" w:rsidRDefault="001F6CCC" w:rsidP="004D6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50B0" w:rsidRPr="007320AA" w:rsidRDefault="00F350B0" w:rsidP="00F350B0">
    <w:pPr>
      <w:pStyle w:val="Header"/>
      <w:pBdr>
        <w:bottom w:val="single" w:sz="4" w:space="1" w:color="auto"/>
      </w:pBdr>
      <w:jc w:val="center"/>
      <w:rPr>
        <w:rFonts w:eastAsia="Times New Roman" w:cs="Calibri"/>
        <w:sz w:val="28"/>
        <w:szCs w:val="32"/>
      </w:rPr>
    </w:pPr>
    <w:r w:rsidRPr="007320AA">
      <w:rPr>
        <w:rFonts w:eastAsia="Times New Roman" w:cs="Calibri"/>
        <w:sz w:val="28"/>
        <w:szCs w:val="32"/>
      </w:rPr>
      <w:t>OBRAZAC ZA</w:t>
    </w:r>
    <w:r>
      <w:rPr>
        <w:rFonts w:eastAsia="Times New Roman" w:cs="Calibri"/>
        <w:sz w:val="28"/>
        <w:szCs w:val="32"/>
      </w:rPr>
      <w:t xml:space="preserve"> PROVJERU FORMALNO-PRAVNIH UVJETA PRIJAV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D3B72"/>
    <w:multiLevelType w:val="hybridMultilevel"/>
    <w:tmpl w:val="78F81C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372D7"/>
    <w:multiLevelType w:val="hybridMultilevel"/>
    <w:tmpl w:val="E75C4CB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3821FE"/>
    <w:multiLevelType w:val="hybridMultilevel"/>
    <w:tmpl w:val="FBF4719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4411C"/>
    <w:multiLevelType w:val="hybridMultilevel"/>
    <w:tmpl w:val="F7A63C2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TI3sDA1tLQwNjNT0lEKTi0uzszPAykwrAUAArZwbSwAAAA="/>
  </w:docVars>
  <w:rsids>
    <w:rsidRoot w:val="006A7F35"/>
    <w:rsid w:val="000F378C"/>
    <w:rsid w:val="001E3C3C"/>
    <w:rsid w:val="001F6CCC"/>
    <w:rsid w:val="00244F2E"/>
    <w:rsid w:val="00276356"/>
    <w:rsid w:val="002F7907"/>
    <w:rsid w:val="0031503E"/>
    <w:rsid w:val="003A6304"/>
    <w:rsid w:val="003F67E4"/>
    <w:rsid w:val="0044452E"/>
    <w:rsid w:val="00464342"/>
    <w:rsid w:val="004B174D"/>
    <w:rsid w:val="004D6F89"/>
    <w:rsid w:val="00606623"/>
    <w:rsid w:val="006A7F35"/>
    <w:rsid w:val="006B5A33"/>
    <w:rsid w:val="006C5F93"/>
    <w:rsid w:val="00707D04"/>
    <w:rsid w:val="0082218D"/>
    <w:rsid w:val="00951B17"/>
    <w:rsid w:val="00960F1E"/>
    <w:rsid w:val="00A81AB1"/>
    <w:rsid w:val="00B67F63"/>
    <w:rsid w:val="00BA21D0"/>
    <w:rsid w:val="00D82E59"/>
    <w:rsid w:val="00DA7FB0"/>
    <w:rsid w:val="00E21D1C"/>
    <w:rsid w:val="00E52A10"/>
    <w:rsid w:val="00E95A8E"/>
    <w:rsid w:val="00EA5D23"/>
    <w:rsid w:val="00F350B0"/>
    <w:rsid w:val="00F5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5F9C73-544D-405E-A2E8-616FD647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623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D82E59"/>
    <w:pPr>
      <w:keepNext/>
      <w:spacing w:after="0" w:line="240" w:lineRule="auto"/>
      <w:jc w:val="both"/>
      <w:outlineLvl w:val="1"/>
    </w:pPr>
    <w:rPr>
      <w:rFonts w:ascii="Arial" w:eastAsia="Times New Roman" w:hAnsi="Arial" w:cs="Arial"/>
      <w:b/>
      <w:bCs/>
      <w:sz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7F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A7F35"/>
    <w:pPr>
      <w:ind w:left="720"/>
      <w:contextualSpacing/>
    </w:pPr>
  </w:style>
  <w:style w:type="character" w:customStyle="1" w:styleId="Heading2Char">
    <w:name w:val="Heading 2 Char"/>
    <w:link w:val="Heading2"/>
    <w:rsid w:val="00D82E59"/>
    <w:rPr>
      <w:rFonts w:ascii="Arial" w:eastAsia="Times New Roman" w:hAnsi="Arial" w:cs="Arial"/>
      <w:b/>
      <w:bCs/>
      <w:sz w:val="24"/>
      <w:lang w:eastAsia="hr-HR"/>
    </w:rPr>
  </w:style>
  <w:style w:type="paragraph" w:styleId="NoSpacing">
    <w:name w:val="No Spacing"/>
    <w:uiPriority w:val="1"/>
    <w:qFormat/>
    <w:rsid w:val="00D82E59"/>
    <w:rPr>
      <w:rFonts w:ascii="Times New Roman" w:eastAsia="Times New Roman" w:hAnsi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E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2E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6F8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4D6F8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D6F8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D6F89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FAA46-DA2F-43A6-B5BD-7E40CE958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Dubrovnik</Company>
  <LinksUpToDate>false</LinksUpToDate>
  <CharactersWithSpaces>2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lazibat</dc:creator>
  <cp:lastModifiedBy>korisnik</cp:lastModifiedBy>
  <cp:revision>5</cp:revision>
  <cp:lastPrinted>2019-02-25T07:51:00Z</cp:lastPrinted>
  <dcterms:created xsi:type="dcterms:W3CDTF">2022-02-19T18:01:00Z</dcterms:created>
  <dcterms:modified xsi:type="dcterms:W3CDTF">2024-02-26T20:25:00Z</dcterms:modified>
</cp:coreProperties>
</file>